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88630D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72293443" w:rsidR="00CA1CAF" w:rsidRPr="001D6645" w:rsidRDefault="0088630D" w:rsidP="006355ED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604F7E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5D7594A9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</w:t>
          </w:r>
          <w:r w:rsidR="00C57E30" w:rsidRPr="00C57E30">
            <w:rPr>
              <w:rStyle w:val="normaltextrun"/>
              <w:rFonts w:cstheme="majorHAnsi"/>
              <w:color w:val="000000"/>
              <w:sz w:val="24"/>
              <w:szCs w:val="18"/>
              <w:bdr w:val="none" w:sz="0" w:space="0" w:color="auto" w:frame="1"/>
            </w:rPr>
            <w:t>Write to explain some of the characteristics of people who are considered a genius.</w:t>
          </w:r>
        </w:p>
        <w:p w14:paraId="67EC067A" w14:textId="3499BC3D" w:rsidR="00BF36A2" w:rsidRDefault="00773DE8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1CCBD658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DB7873" w:rsidRPr="00C57E30">
              <w:rPr>
                <w:rStyle w:val="normaltextrun"/>
                <w:rFonts w:cstheme="majorHAnsi"/>
                <w:color w:val="000000"/>
                <w:sz w:val="24"/>
                <w:szCs w:val="18"/>
                <w:bdr w:val="none" w:sz="0" w:space="0" w:color="auto" w:frame="1"/>
              </w:rPr>
              <w:t>Write to explain some of the characteristics of people who are considered a genius.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0A367DE0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DB7873" w:rsidRPr="00C57E30">
              <w:rPr>
                <w:rStyle w:val="normaltextrun"/>
                <w:rFonts w:cstheme="majorHAnsi"/>
                <w:color w:val="000000"/>
                <w:sz w:val="24"/>
                <w:szCs w:val="18"/>
                <w:bdr w:val="none" w:sz="0" w:space="0" w:color="auto" w:frame="1"/>
              </w:rPr>
              <w:t>some of the characteristics of people who are considered a genius.</w:t>
            </w:r>
            <w:r w:rsidR="00314D61">
              <w:rPr>
                <w:sz w:val="24"/>
                <w:szCs w:val="24"/>
              </w:rPr>
              <w:t xml:space="preserve"> Begin thinking about </w:t>
            </w:r>
            <w:r w:rsidR="00106DED">
              <w:rPr>
                <w:sz w:val="24"/>
                <w:szCs w:val="24"/>
              </w:rPr>
              <w:t xml:space="preserve">ideas from the texts that explain </w:t>
            </w:r>
            <w:r w:rsidR="000823E2" w:rsidRPr="00B82AE7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the </w:t>
            </w:r>
            <w:r w:rsidR="004D11FC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characteristics of people who are considered a genius.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117A304B" w:rsidR="0032660A" w:rsidRPr="000823E2" w:rsidRDefault="00773DE8" w:rsidP="001C4403">
            <w:pPr>
              <w:rPr>
                <w:i/>
                <w:iCs/>
                <w:sz w:val="24"/>
                <w:szCs w:val="24"/>
              </w:rPr>
            </w:pPr>
            <w:hyperlink r:id="rId13" w:history="1">
              <w:r w:rsidR="00DB7873" w:rsidRPr="00417622">
                <w:rPr>
                  <w:rStyle w:val="Hyperlink"/>
                  <w:i/>
                  <w:iCs/>
                  <w:sz w:val="24"/>
                  <w:szCs w:val="24"/>
                </w:rPr>
                <w:t>Geniuses</w:t>
              </w:r>
              <w:r w:rsidR="00E82E19" w:rsidRPr="00417622">
                <w:rPr>
                  <w:rStyle w:val="Hyperlink"/>
                  <w:i/>
                  <w:iCs/>
                  <w:sz w:val="24"/>
                  <w:szCs w:val="24"/>
                </w:rPr>
                <w:t xml:space="preserve"> 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630FDC">
        <w:trPr>
          <w:trHeight w:val="4364"/>
        </w:trPr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27ECF62F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three body paragraph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3C432814" w:rsidR="00E051C9" w:rsidRPr="005850C0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Here’s a </w:t>
            </w:r>
            <w:r w:rsidR="00D472F5">
              <w:rPr>
                <w:sz w:val="24"/>
                <w:szCs w:val="24"/>
              </w:rPr>
              <w:t>thesis statement</w:t>
            </w:r>
            <w:r w:rsidR="00A35486">
              <w:rPr>
                <w:sz w:val="24"/>
                <w:szCs w:val="24"/>
              </w:rPr>
              <w:t xml:space="preserve"> starter: </w:t>
            </w:r>
            <w:r w:rsidR="000A0CC5">
              <w:rPr>
                <w:sz w:val="24"/>
                <w:szCs w:val="24"/>
              </w:rPr>
              <w:t xml:space="preserve">Geniuses have many </w:t>
            </w:r>
            <w:r w:rsidR="00630FDC">
              <w:rPr>
                <w:sz w:val="24"/>
                <w:szCs w:val="24"/>
              </w:rPr>
              <w:t>common characteristics</w:t>
            </w:r>
            <w:r w:rsidR="000823E2" w:rsidRPr="000823E2">
              <w:rPr>
                <w:sz w:val="24"/>
                <w:szCs w:val="24"/>
              </w:rPr>
              <w:t>, including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6494291C" w14:textId="27ED7C9A" w:rsidR="00A110DD" w:rsidRDefault="00773DE8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E4310B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E79D3F3" w14:textId="06D99775" w:rsidR="008C2F1F" w:rsidRPr="00AE25F6" w:rsidRDefault="008C2F1F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lastRenderedPageBreak/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6FE08080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630FDC">
              <w:rPr>
                <w:i/>
                <w:iCs/>
                <w:sz w:val="24"/>
                <w:szCs w:val="24"/>
              </w:rPr>
              <w:t>Geniuses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02A8028F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A103A7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5064591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 xml:space="preserve">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381E16F1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630FDC">
              <w:rPr>
                <w:i/>
                <w:iCs/>
                <w:sz w:val="24"/>
                <w:szCs w:val="24"/>
              </w:rPr>
              <w:t>Geniuses</w:t>
            </w:r>
            <w:r w:rsidR="00630FDC" w:rsidRPr="005850C0">
              <w:rPr>
                <w:i/>
                <w:iCs/>
                <w:sz w:val="24"/>
                <w:szCs w:val="24"/>
              </w:rPr>
              <w:t xml:space="preserve"> Articles</w:t>
            </w:r>
            <w:r w:rsidR="00630FDC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2481F9A3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A103A7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7C73BDEE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</w:t>
            </w:r>
            <w:r w:rsidRPr="005850C0">
              <w:rPr>
                <w:sz w:val="24"/>
                <w:szCs w:val="24"/>
              </w:rPr>
              <w:t xml:space="preserve">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7E1436A0" w14:textId="7AFA3E1A" w:rsidR="00D95D22" w:rsidRPr="001306EE" w:rsidRDefault="00D95D22"/>
        <w:p w14:paraId="7D64A5CB" w14:textId="5870E529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lastRenderedPageBreak/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773DE8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9528F7"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4F3CA5DB" w:rsidR="00621922" w:rsidRDefault="002F567F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783B41F5" w14:textId="6A03A502" w:rsidR="00B35AC1" w:rsidRDefault="00773DE8" w:rsidP="00B35AC1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B35AC1" w:rsidRPr="006C3906">
                <w:rPr>
                  <w:rStyle w:val="Hyperlink"/>
                  <w:i/>
                  <w:iCs/>
                  <w:sz w:val="24"/>
                  <w:szCs w:val="24"/>
                </w:rPr>
                <w:t xml:space="preserve">The </w:t>
              </w:r>
              <w:r w:rsidR="008F65F0" w:rsidRPr="006C3906">
                <w:rPr>
                  <w:rStyle w:val="Hyperlink"/>
                  <w:i/>
                  <w:iCs/>
                  <w:sz w:val="24"/>
                  <w:szCs w:val="24"/>
                </w:rPr>
                <w:t>Gunpowder Plot</w:t>
              </w:r>
              <w:r w:rsidR="00B35AC1" w:rsidRPr="006C3906">
                <w:rPr>
                  <w:rStyle w:val="Hyperlink"/>
                  <w:i/>
                  <w:iCs/>
                  <w:sz w:val="24"/>
                  <w:szCs w:val="24"/>
                </w:rPr>
                <w:t xml:space="preserve"> Article</w:t>
              </w:r>
            </w:hyperlink>
          </w:p>
          <w:p w14:paraId="145E4287" w14:textId="4C3AE14A" w:rsidR="00B35AC1" w:rsidRDefault="00773DE8" w:rsidP="00B35AC1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6A1416" w:rsidRPr="005C0BCA">
                <w:rPr>
                  <w:rStyle w:val="Hyperlink"/>
                  <w:i/>
                  <w:iCs/>
                  <w:sz w:val="24"/>
                  <w:szCs w:val="24"/>
                </w:rPr>
                <w:t xml:space="preserve">The Gunpowder Plot </w:t>
              </w:r>
              <w:r w:rsidR="00B35AC1" w:rsidRPr="005C0BCA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553DBF" w:rsidRPr="005C0BCA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18540F48" w14:textId="77777777" w:rsidR="000F5BF3" w:rsidRDefault="000F5BF3" w:rsidP="007718A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9528F7"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2C49BF45" w:rsidR="00B439FD" w:rsidRDefault="002F567F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180951ED" w:rsidR="00B439FD" w:rsidRDefault="00B439FD" w:rsidP="00B439FD">
            <w:pPr>
              <w:rPr>
                <w:sz w:val="24"/>
                <w:szCs w:val="24"/>
              </w:rPr>
            </w:pPr>
          </w:p>
          <w:p w14:paraId="48D57BC0" w14:textId="59F87A27" w:rsidR="00612542" w:rsidRDefault="00773DE8" w:rsidP="009F4FC2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612542" w:rsidRPr="00B65B4C">
                <w:rPr>
                  <w:rStyle w:val="Hyperlink"/>
                  <w:i/>
                  <w:iCs/>
                  <w:sz w:val="24"/>
                  <w:szCs w:val="24"/>
                </w:rPr>
                <w:t>The Gunpowder Plot Article</w:t>
              </w:r>
            </w:hyperlink>
            <w:r w:rsidR="00612542">
              <w:rPr>
                <w:i/>
                <w:iCs/>
                <w:sz w:val="24"/>
                <w:szCs w:val="24"/>
              </w:rPr>
              <w:t xml:space="preserve"> </w:t>
            </w:r>
          </w:p>
          <w:p w14:paraId="362395B8" w14:textId="485DCBC3" w:rsidR="00612542" w:rsidRDefault="00773DE8" w:rsidP="00612542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612542" w:rsidRPr="00141046">
                <w:rPr>
                  <w:rStyle w:val="Hyperlink"/>
                  <w:i/>
                  <w:iCs/>
                  <w:sz w:val="24"/>
                  <w:szCs w:val="24"/>
                </w:rPr>
                <w:t>The Gunpowder Plot Activity Sheet #2</w:t>
              </w:r>
            </w:hyperlink>
          </w:p>
          <w:p w14:paraId="5802DF8A" w14:textId="54C29C98" w:rsidR="000F5BF3" w:rsidRPr="00AE25F6" w:rsidRDefault="000F5BF3" w:rsidP="00553DBF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9528F7"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48A6659F" w:rsidR="004F4270" w:rsidRDefault="002F567F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FF7ECD7" w14:textId="52DE8835" w:rsidR="00953778" w:rsidRDefault="00773DE8" w:rsidP="00953778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953778" w:rsidRPr="00543E36">
                <w:rPr>
                  <w:rStyle w:val="Hyperlink"/>
                  <w:i/>
                  <w:iCs/>
                  <w:sz w:val="24"/>
                  <w:szCs w:val="24"/>
                </w:rPr>
                <w:t xml:space="preserve">The Gunpowder Plot </w:t>
              </w:r>
              <w:r w:rsidR="00FB2F41" w:rsidRPr="00543E36">
                <w:rPr>
                  <w:rStyle w:val="Hyperlink"/>
                  <w:i/>
                  <w:iCs/>
                  <w:sz w:val="24"/>
                  <w:szCs w:val="24"/>
                </w:rPr>
                <w:t xml:space="preserve">and What Was the Gunpowder Plot? </w:t>
              </w:r>
              <w:r w:rsidR="00953778" w:rsidRPr="00543E36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780FA066" w14:textId="49170A9C" w:rsidR="00690452" w:rsidRDefault="00773DE8" w:rsidP="00690452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8610B3" w:rsidRPr="00451551">
                <w:rPr>
                  <w:rStyle w:val="Hyperlink"/>
                  <w:i/>
                  <w:iCs/>
                  <w:sz w:val="24"/>
                  <w:szCs w:val="24"/>
                </w:rPr>
                <w:t xml:space="preserve">The Gunpowder Plot and What Was the Gunpowder Plot? </w:t>
              </w:r>
              <w:r w:rsidR="00484490" w:rsidRPr="00451551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</w:hyperlink>
          </w:p>
          <w:p w14:paraId="742EDB9D" w14:textId="13FEECEC" w:rsidR="000F5BF3" w:rsidRPr="00B439FD" w:rsidRDefault="000F5BF3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9528F7"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336D84FA" w:rsidR="00B9797F" w:rsidRDefault="002F567F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 xml:space="preserve">Follow your teacher’s instructions for </w:t>
            </w:r>
            <w:r w:rsidR="00B9797F">
              <w:rPr>
                <w:sz w:val="24"/>
                <w:szCs w:val="24"/>
              </w:rPr>
              <w:lastRenderedPageBreak/>
              <w:t>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5BBCB2E8" w14:textId="03794C50" w:rsidR="004A2055" w:rsidRDefault="00773DE8" w:rsidP="00FE1E97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C91189" w:rsidRPr="00EF6347">
                <w:rPr>
                  <w:rStyle w:val="Hyperlink"/>
                  <w:i/>
                  <w:iCs/>
                  <w:sz w:val="24"/>
                  <w:szCs w:val="24"/>
                </w:rPr>
                <w:t>Ragnarök</w:t>
              </w:r>
              <w:r w:rsidR="004A2055" w:rsidRPr="00EF6347">
                <w:rPr>
                  <w:rStyle w:val="Hyperlink"/>
                  <w:i/>
                  <w:iCs/>
                  <w:sz w:val="24"/>
                  <w:szCs w:val="24"/>
                </w:rPr>
                <w:t xml:space="preserve"> Stories</w:t>
              </w:r>
            </w:hyperlink>
          </w:p>
          <w:p w14:paraId="23F61C10" w14:textId="1A35C8ED" w:rsidR="00FE1E97" w:rsidRDefault="00773DE8" w:rsidP="00FE1E97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C91189" w:rsidRPr="007E43A5">
                <w:rPr>
                  <w:rStyle w:val="Hyperlink"/>
                  <w:i/>
                  <w:iCs/>
                  <w:sz w:val="24"/>
                  <w:szCs w:val="24"/>
                </w:rPr>
                <w:t>Ragnarök</w:t>
              </w:r>
              <w:r w:rsidR="00FC4C56" w:rsidRPr="007E43A5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FE1E97" w:rsidRPr="007E43A5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977D7D" w:rsidRPr="007E43A5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4713F0B0" w14:textId="26711D92" w:rsidR="000F5BF3" w:rsidRPr="00AE25F6" w:rsidRDefault="000F5BF3" w:rsidP="007E43A5">
            <w:pPr>
              <w:rPr>
                <w:sz w:val="24"/>
                <w:szCs w:val="24"/>
              </w:rPr>
            </w:pPr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9528F7"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51D51609" w:rsidR="00FE1E97" w:rsidRDefault="002F567F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05D6BE6E" w14:textId="267347E7" w:rsidR="006F4445" w:rsidRDefault="00773DE8" w:rsidP="009F4FC2">
            <w:pPr>
              <w:rPr>
                <w:i/>
                <w:iCs/>
                <w:sz w:val="24"/>
                <w:szCs w:val="24"/>
              </w:rPr>
            </w:pPr>
            <w:hyperlink r:id="rId23" w:history="1">
              <w:r w:rsidR="00C91189" w:rsidRPr="00671F95">
                <w:rPr>
                  <w:rStyle w:val="Hyperlink"/>
                  <w:i/>
                  <w:iCs/>
                  <w:sz w:val="24"/>
                  <w:szCs w:val="24"/>
                </w:rPr>
                <w:t>Ragnarök</w:t>
              </w:r>
              <w:r w:rsidR="00977D7D" w:rsidRPr="00671F95">
                <w:rPr>
                  <w:rStyle w:val="Hyperlink"/>
                  <w:i/>
                  <w:iCs/>
                  <w:sz w:val="24"/>
                  <w:szCs w:val="24"/>
                </w:rPr>
                <w:t xml:space="preserve"> Stories</w:t>
              </w:r>
            </w:hyperlink>
            <w:r w:rsidR="009F4FC2">
              <w:rPr>
                <w:i/>
                <w:iCs/>
                <w:sz w:val="24"/>
                <w:szCs w:val="24"/>
              </w:rPr>
              <w:t xml:space="preserve"> </w:t>
            </w:r>
          </w:p>
          <w:p w14:paraId="0C9BA2E3" w14:textId="4793511A" w:rsidR="00977D7D" w:rsidRDefault="00773DE8" w:rsidP="00977D7D">
            <w:pPr>
              <w:rPr>
                <w:i/>
                <w:iCs/>
                <w:sz w:val="24"/>
                <w:szCs w:val="24"/>
              </w:rPr>
            </w:pPr>
            <w:hyperlink r:id="rId24" w:history="1">
              <w:r w:rsidR="00C91189" w:rsidRPr="00D358B6">
                <w:rPr>
                  <w:rStyle w:val="Hyperlink"/>
                  <w:i/>
                  <w:iCs/>
                  <w:sz w:val="24"/>
                  <w:szCs w:val="24"/>
                </w:rPr>
                <w:t>Ragnarök</w:t>
              </w:r>
              <w:r w:rsidR="00977D7D" w:rsidRPr="00D358B6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 #2</w:t>
              </w:r>
            </w:hyperlink>
          </w:p>
          <w:p w14:paraId="18919177" w14:textId="1D755BA8" w:rsidR="009B210D" w:rsidRDefault="009B210D" w:rsidP="009C26D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334DA620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604F7E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05AE2F39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806D4E" w:rsidRPr="00806D4E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 to argue whether the 1920s or the 1950s was a better decade for society as a whole.</w:t>
          </w:r>
          <w:r w:rsidR="00806D4E">
            <w:rPr>
              <w:rStyle w:val="eop"/>
              <w:rFonts w:ascii="Calibri" w:hAnsi="Calibri" w:cs="Calibri"/>
              <w:color w:val="000000"/>
              <w:shd w:val="clear" w:color="auto" w:fill="FFFFFF"/>
            </w:rPr>
            <w:t> </w:t>
          </w:r>
        </w:p>
        <w:p w14:paraId="7679C1BC" w14:textId="77777777" w:rsidR="006445C0" w:rsidRDefault="00773DE8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6F20EFAC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604F7E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topic: </w:t>
            </w:r>
            <w:r w:rsidR="00806D4E" w:rsidRPr="00806D4E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 to argue whether the 1920s or the 1950s was a better decade for society as a whole.</w:t>
            </w:r>
            <w:r w:rsidR="00806D4E"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  <w:p w14:paraId="3BDEF58C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2AA9A54E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5E0A24" w:rsidRPr="00806D4E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ether the 1920s or the 1950s was a better decade for society as a whole.</w:t>
            </w:r>
            <w:r w:rsidR="005E0A24"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3E48584F" w:rsidR="00635D8C" w:rsidRPr="00BE5B71" w:rsidRDefault="00773DE8" w:rsidP="00635D8C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5E0A24" w:rsidRPr="006253CE">
                <w:rPr>
                  <w:rStyle w:val="Hyperlink"/>
                  <w:i/>
                  <w:iCs/>
                  <w:sz w:val="24"/>
                  <w:szCs w:val="24"/>
                </w:rPr>
                <w:t>1920s or 1950s</w:t>
              </w:r>
              <w:r w:rsidR="00BE5B71" w:rsidRPr="006253CE">
                <w:rPr>
                  <w:rStyle w:val="Hyperlink"/>
                  <w:i/>
                  <w:iCs/>
                  <w:sz w:val="24"/>
                  <w:szCs w:val="24"/>
                </w:rPr>
                <w:t>?</w:t>
              </w:r>
              <w:r w:rsidR="00671EB5" w:rsidRPr="006253CE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6253CE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18C80B1A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604F7E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0DCB0187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8465E0">
              <w:rPr>
                <w:sz w:val="24"/>
                <w:szCs w:val="24"/>
              </w:rPr>
              <w:t>I believe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BA092C">
              <w:rPr>
                <w:sz w:val="24"/>
                <w:szCs w:val="24"/>
              </w:rPr>
              <w:t>1920s</w:t>
            </w:r>
            <w:r w:rsidR="008465E0">
              <w:rPr>
                <w:sz w:val="24"/>
                <w:szCs w:val="24"/>
              </w:rPr>
              <w:t xml:space="preserve"> </w:t>
            </w:r>
            <w:r w:rsidR="008465E0" w:rsidRPr="005A2D6B">
              <w:rPr>
                <w:i/>
                <w:iCs/>
                <w:sz w:val="24"/>
                <w:szCs w:val="24"/>
              </w:rPr>
              <w:t>or</w:t>
            </w:r>
            <w:r w:rsidR="008465E0">
              <w:rPr>
                <w:sz w:val="24"/>
                <w:szCs w:val="24"/>
              </w:rPr>
              <w:t xml:space="preserve"> </w:t>
            </w:r>
            <w:r w:rsidR="00BA092C">
              <w:rPr>
                <w:sz w:val="24"/>
                <w:szCs w:val="24"/>
              </w:rPr>
              <w:t>1950s</w:t>
            </w:r>
            <w:r w:rsidR="008465E0">
              <w:rPr>
                <w:sz w:val="24"/>
                <w:szCs w:val="24"/>
              </w:rPr>
              <w:t xml:space="preserve">) </w:t>
            </w:r>
            <w:r w:rsidR="00BA092C">
              <w:rPr>
                <w:sz w:val="24"/>
                <w:szCs w:val="24"/>
              </w:rPr>
              <w:t>was a better decade for society</w:t>
            </w:r>
            <w:r w:rsidR="006832C9">
              <w:rPr>
                <w:sz w:val="24"/>
                <w:szCs w:val="24"/>
              </w:rPr>
              <w:t xml:space="preserve">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3B1B17D1" w:rsidR="006B5798" w:rsidRPr="005850C0" w:rsidRDefault="00773DE8" w:rsidP="006B5798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6B5798" w:rsidRPr="003B39D9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1791706E" w:rsidR="0067405D" w:rsidRPr="00BA092C" w:rsidRDefault="0067405D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BA092C">
              <w:rPr>
                <w:i/>
                <w:iCs/>
                <w:sz w:val="24"/>
                <w:szCs w:val="24"/>
              </w:rPr>
              <w:t>1920s or 1950s</w:t>
            </w:r>
            <w:r w:rsidR="00BA092C" w:rsidRPr="00BE5B71">
              <w:rPr>
                <w:i/>
                <w:iCs/>
                <w:sz w:val="24"/>
                <w:szCs w:val="24"/>
              </w:rPr>
              <w:t>? Articles</w:t>
            </w:r>
            <w:r w:rsidR="00BA092C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>to organize Body Paragraph 1.</w:t>
            </w:r>
          </w:p>
          <w:p w14:paraId="0C7DEF70" w14:textId="6275D1BF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A103A7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01D9B9B9" w:rsidR="008D17B1" w:rsidRPr="00BA092C" w:rsidRDefault="008D17B1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BA092C">
              <w:rPr>
                <w:i/>
                <w:iCs/>
                <w:sz w:val="24"/>
                <w:szCs w:val="24"/>
              </w:rPr>
              <w:t>1920s or 1950s</w:t>
            </w:r>
            <w:r w:rsidR="00BA092C" w:rsidRPr="00BE5B71">
              <w:rPr>
                <w:i/>
                <w:iCs/>
                <w:sz w:val="24"/>
                <w:szCs w:val="24"/>
              </w:rPr>
              <w:t>? Articles</w:t>
            </w:r>
            <w:r w:rsidR="00BA092C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 xml:space="preserve">to organize Body Paragraph </w:t>
            </w:r>
            <w:r w:rsidR="00E1060B" w:rsidRPr="00BA092C">
              <w:rPr>
                <w:sz w:val="24"/>
                <w:szCs w:val="24"/>
              </w:rPr>
              <w:t>2</w:t>
            </w:r>
            <w:r w:rsidR="002978C4" w:rsidRPr="00BA092C">
              <w:rPr>
                <w:sz w:val="24"/>
                <w:szCs w:val="24"/>
              </w:rPr>
              <w:t xml:space="preserve"> and Body Paragraph 3</w:t>
            </w:r>
            <w:r w:rsidRPr="00BA092C">
              <w:rPr>
                <w:sz w:val="24"/>
                <w:szCs w:val="24"/>
              </w:rPr>
              <w:t>.</w:t>
            </w:r>
          </w:p>
          <w:p w14:paraId="445D0184" w14:textId="5CDE8EBA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A103A7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218150E1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27"/>
      <w:footerReference w:type="default" r:id="rId28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38414F" w14:textId="77777777" w:rsidR="00874FA9" w:rsidRDefault="00874FA9" w:rsidP="006D0331">
      <w:r>
        <w:separator/>
      </w:r>
    </w:p>
  </w:endnote>
  <w:endnote w:type="continuationSeparator" w:id="0">
    <w:p w14:paraId="55C02907" w14:textId="77777777" w:rsidR="00874FA9" w:rsidRDefault="00874FA9" w:rsidP="006D0331">
      <w:r>
        <w:continuationSeparator/>
      </w:r>
    </w:p>
  </w:endnote>
  <w:endnote w:type="continuationNotice" w:id="1">
    <w:p w14:paraId="47C4C808" w14:textId="77777777" w:rsidR="00874FA9" w:rsidRDefault="00874F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773DE8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1F52B2" w14:textId="77777777" w:rsidR="00874FA9" w:rsidRDefault="00874FA9" w:rsidP="006D0331">
      <w:r>
        <w:separator/>
      </w:r>
    </w:p>
  </w:footnote>
  <w:footnote w:type="continuationSeparator" w:id="0">
    <w:p w14:paraId="45E5A680" w14:textId="77777777" w:rsidR="00874FA9" w:rsidRDefault="00874FA9" w:rsidP="006D0331">
      <w:r>
        <w:continuationSeparator/>
      </w:r>
    </w:p>
  </w:footnote>
  <w:footnote w:type="continuationNotice" w:id="1">
    <w:p w14:paraId="7BE72F00" w14:textId="77777777" w:rsidR="00874FA9" w:rsidRDefault="00874FA9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2EB60A72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EB1D88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8</w:t>
                            </w:r>
                          </w:p>
                          <w:p w14:paraId="48F2AEDE" w14:textId="1723AE58" w:rsidR="00AA4D3C" w:rsidRPr="004C3F5D" w:rsidRDefault="0012762A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2EB60A72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EB1D88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8</w:t>
                      </w:r>
                    </w:p>
                    <w:p w14:paraId="48F2AEDE" w14:textId="1723AE58" w:rsidR="00AA4D3C" w:rsidRPr="004C3F5D" w:rsidRDefault="0012762A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3A4B"/>
    <w:rsid w:val="0000476C"/>
    <w:rsid w:val="00006F87"/>
    <w:rsid w:val="0001052E"/>
    <w:rsid w:val="00012385"/>
    <w:rsid w:val="00021386"/>
    <w:rsid w:val="00025429"/>
    <w:rsid w:val="00026033"/>
    <w:rsid w:val="00027D18"/>
    <w:rsid w:val="00027D30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472"/>
    <w:rsid w:val="0004380F"/>
    <w:rsid w:val="00044B32"/>
    <w:rsid w:val="00045DF6"/>
    <w:rsid w:val="000515FF"/>
    <w:rsid w:val="00051815"/>
    <w:rsid w:val="00051C2D"/>
    <w:rsid w:val="00052997"/>
    <w:rsid w:val="00052B60"/>
    <w:rsid w:val="00052BF5"/>
    <w:rsid w:val="00053C79"/>
    <w:rsid w:val="00054E13"/>
    <w:rsid w:val="000561C3"/>
    <w:rsid w:val="0006328D"/>
    <w:rsid w:val="00063900"/>
    <w:rsid w:val="00063FA3"/>
    <w:rsid w:val="00064C57"/>
    <w:rsid w:val="00067C7D"/>
    <w:rsid w:val="00072834"/>
    <w:rsid w:val="00074CB3"/>
    <w:rsid w:val="00075480"/>
    <w:rsid w:val="00076094"/>
    <w:rsid w:val="000821AA"/>
    <w:rsid w:val="00082297"/>
    <w:rsid w:val="000823E2"/>
    <w:rsid w:val="0008337D"/>
    <w:rsid w:val="00083A73"/>
    <w:rsid w:val="00084AA0"/>
    <w:rsid w:val="000928D5"/>
    <w:rsid w:val="00092C31"/>
    <w:rsid w:val="000957D6"/>
    <w:rsid w:val="00096F2F"/>
    <w:rsid w:val="000A08C3"/>
    <w:rsid w:val="000A0CC5"/>
    <w:rsid w:val="000A16D4"/>
    <w:rsid w:val="000A1DC5"/>
    <w:rsid w:val="000A28C5"/>
    <w:rsid w:val="000A298D"/>
    <w:rsid w:val="000A30B7"/>
    <w:rsid w:val="000A30DE"/>
    <w:rsid w:val="000A5440"/>
    <w:rsid w:val="000A6B53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C7869"/>
    <w:rsid w:val="000D34A0"/>
    <w:rsid w:val="000D4C52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11A4D"/>
    <w:rsid w:val="00112D9B"/>
    <w:rsid w:val="00113A25"/>
    <w:rsid w:val="00114BB3"/>
    <w:rsid w:val="001154E0"/>
    <w:rsid w:val="001159DA"/>
    <w:rsid w:val="00122E63"/>
    <w:rsid w:val="0012647C"/>
    <w:rsid w:val="0012762A"/>
    <w:rsid w:val="001300BF"/>
    <w:rsid w:val="00130677"/>
    <w:rsid w:val="001306EE"/>
    <w:rsid w:val="00133E15"/>
    <w:rsid w:val="0013464E"/>
    <w:rsid w:val="001355B9"/>
    <w:rsid w:val="001409F8"/>
    <w:rsid w:val="00141046"/>
    <w:rsid w:val="00146D81"/>
    <w:rsid w:val="0014733E"/>
    <w:rsid w:val="00154F19"/>
    <w:rsid w:val="0015588F"/>
    <w:rsid w:val="00156344"/>
    <w:rsid w:val="001601D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7EB6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320D"/>
    <w:rsid w:val="001F534A"/>
    <w:rsid w:val="001F7907"/>
    <w:rsid w:val="001F79C4"/>
    <w:rsid w:val="00201E32"/>
    <w:rsid w:val="00203571"/>
    <w:rsid w:val="00204A89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2308F"/>
    <w:rsid w:val="00230862"/>
    <w:rsid w:val="0023137F"/>
    <w:rsid w:val="00234388"/>
    <w:rsid w:val="00236FC6"/>
    <w:rsid w:val="002373B7"/>
    <w:rsid w:val="00244EEA"/>
    <w:rsid w:val="002464AD"/>
    <w:rsid w:val="002505E9"/>
    <w:rsid w:val="00254DCC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814ED"/>
    <w:rsid w:val="00283057"/>
    <w:rsid w:val="00283BD2"/>
    <w:rsid w:val="00284220"/>
    <w:rsid w:val="00287850"/>
    <w:rsid w:val="00291E2B"/>
    <w:rsid w:val="002923AF"/>
    <w:rsid w:val="002938DC"/>
    <w:rsid w:val="00294AD6"/>
    <w:rsid w:val="00296AEA"/>
    <w:rsid w:val="002978C4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818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3702"/>
    <w:rsid w:val="002F567F"/>
    <w:rsid w:val="002F783D"/>
    <w:rsid w:val="002F7A9C"/>
    <w:rsid w:val="003004D6"/>
    <w:rsid w:val="00302900"/>
    <w:rsid w:val="0030681C"/>
    <w:rsid w:val="003069C7"/>
    <w:rsid w:val="0031188E"/>
    <w:rsid w:val="00313860"/>
    <w:rsid w:val="00314D61"/>
    <w:rsid w:val="003151EF"/>
    <w:rsid w:val="003179C8"/>
    <w:rsid w:val="00317D6A"/>
    <w:rsid w:val="00320F1E"/>
    <w:rsid w:val="003212B5"/>
    <w:rsid w:val="00322993"/>
    <w:rsid w:val="003230BE"/>
    <w:rsid w:val="00324B11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A6888"/>
    <w:rsid w:val="003B1D03"/>
    <w:rsid w:val="003B1D7F"/>
    <w:rsid w:val="003B39D9"/>
    <w:rsid w:val="003B3AA6"/>
    <w:rsid w:val="003B49C2"/>
    <w:rsid w:val="003B5CED"/>
    <w:rsid w:val="003B75E8"/>
    <w:rsid w:val="003C5E1E"/>
    <w:rsid w:val="003D07A3"/>
    <w:rsid w:val="003D1167"/>
    <w:rsid w:val="003D4414"/>
    <w:rsid w:val="003E27A8"/>
    <w:rsid w:val="003E6287"/>
    <w:rsid w:val="0040443E"/>
    <w:rsid w:val="004045F0"/>
    <w:rsid w:val="0040488F"/>
    <w:rsid w:val="00405A88"/>
    <w:rsid w:val="004100FE"/>
    <w:rsid w:val="00410FBE"/>
    <w:rsid w:val="00413F9F"/>
    <w:rsid w:val="00414990"/>
    <w:rsid w:val="0041654B"/>
    <w:rsid w:val="00417622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3059"/>
    <w:rsid w:val="00451551"/>
    <w:rsid w:val="0045166F"/>
    <w:rsid w:val="00452C68"/>
    <w:rsid w:val="004535FC"/>
    <w:rsid w:val="00453F69"/>
    <w:rsid w:val="0045626F"/>
    <w:rsid w:val="00456B9F"/>
    <w:rsid w:val="00457BD7"/>
    <w:rsid w:val="004601BC"/>
    <w:rsid w:val="00462B98"/>
    <w:rsid w:val="00463384"/>
    <w:rsid w:val="00472BDA"/>
    <w:rsid w:val="00473DD2"/>
    <w:rsid w:val="004743A9"/>
    <w:rsid w:val="00474543"/>
    <w:rsid w:val="0047484B"/>
    <w:rsid w:val="00475AD6"/>
    <w:rsid w:val="00476356"/>
    <w:rsid w:val="00477BEB"/>
    <w:rsid w:val="00482A07"/>
    <w:rsid w:val="00482A5A"/>
    <w:rsid w:val="0048410B"/>
    <w:rsid w:val="00484490"/>
    <w:rsid w:val="00486D8A"/>
    <w:rsid w:val="004879B1"/>
    <w:rsid w:val="00487E64"/>
    <w:rsid w:val="00493C78"/>
    <w:rsid w:val="004968D7"/>
    <w:rsid w:val="004A0624"/>
    <w:rsid w:val="004A0751"/>
    <w:rsid w:val="004A131C"/>
    <w:rsid w:val="004A2055"/>
    <w:rsid w:val="004A3FC3"/>
    <w:rsid w:val="004A6D5E"/>
    <w:rsid w:val="004A6E64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1FC"/>
    <w:rsid w:val="004D1ACE"/>
    <w:rsid w:val="004D1FB9"/>
    <w:rsid w:val="004D47B6"/>
    <w:rsid w:val="004E1030"/>
    <w:rsid w:val="004E353D"/>
    <w:rsid w:val="004E4145"/>
    <w:rsid w:val="004F0B7D"/>
    <w:rsid w:val="004F1778"/>
    <w:rsid w:val="004F1E79"/>
    <w:rsid w:val="004F23B1"/>
    <w:rsid w:val="004F3180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F1F"/>
    <w:rsid w:val="00515E9B"/>
    <w:rsid w:val="005267BF"/>
    <w:rsid w:val="00527FE1"/>
    <w:rsid w:val="00531F59"/>
    <w:rsid w:val="005350C7"/>
    <w:rsid w:val="00541AF6"/>
    <w:rsid w:val="00543E36"/>
    <w:rsid w:val="0054412B"/>
    <w:rsid w:val="00545FF5"/>
    <w:rsid w:val="00553DBF"/>
    <w:rsid w:val="00555D4A"/>
    <w:rsid w:val="0055669A"/>
    <w:rsid w:val="0055765F"/>
    <w:rsid w:val="0056112B"/>
    <w:rsid w:val="00561601"/>
    <w:rsid w:val="00562ACB"/>
    <w:rsid w:val="00563626"/>
    <w:rsid w:val="00564F85"/>
    <w:rsid w:val="0056772C"/>
    <w:rsid w:val="005737B1"/>
    <w:rsid w:val="00582267"/>
    <w:rsid w:val="00582B9E"/>
    <w:rsid w:val="00584009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2D6B"/>
    <w:rsid w:val="005A3484"/>
    <w:rsid w:val="005A54C7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BCA"/>
    <w:rsid w:val="005C0C06"/>
    <w:rsid w:val="005C567A"/>
    <w:rsid w:val="005D0BF2"/>
    <w:rsid w:val="005D1756"/>
    <w:rsid w:val="005D404B"/>
    <w:rsid w:val="005E0215"/>
    <w:rsid w:val="005E0A24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4F7E"/>
    <w:rsid w:val="00605A88"/>
    <w:rsid w:val="00611589"/>
    <w:rsid w:val="0061172F"/>
    <w:rsid w:val="00612542"/>
    <w:rsid w:val="00617CCD"/>
    <w:rsid w:val="0062058B"/>
    <w:rsid w:val="00621922"/>
    <w:rsid w:val="00622AAA"/>
    <w:rsid w:val="006253CE"/>
    <w:rsid w:val="00630456"/>
    <w:rsid w:val="00630A2A"/>
    <w:rsid w:val="00630FDC"/>
    <w:rsid w:val="00631005"/>
    <w:rsid w:val="00632EA2"/>
    <w:rsid w:val="006346A8"/>
    <w:rsid w:val="0063513E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719D"/>
    <w:rsid w:val="00671EB5"/>
    <w:rsid w:val="00671F95"/>
    <w:rsid w:val="0067405D"/>
    <w:rsid w:val="00677FE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A1416"/>
    <w:rsid w:val="006B1D53"/>
    <w:rsid w:val="006B2364"/>
    <w:rsid w:val="006B3AA3"/>
    <w:rsid w:val="006B5798"/>
    <w:rsid w:val="006C0097"/>
    <w:rsid w:val="006C22FE"/>
    <w:rsid w:val="006C3906"/>
    <w:rsid w:val="006C3A9E"/>
    <w:rsid w:val="006C45DC"/>
    <w:rsid w:val="006C45EF"/>
    <w:rsid w:val="006C5684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4445"/>
    <w:rsid w:val="006F5612"/>
    <w:rsid w:val="006F6F37"/>
    <w:rsid w:val="006F7C2B"/>
    <w:rsid w:val="00704952"/>
    <w:rsid w:val="007151EF"/>
    <w:rsid w:val="007158C3"/>
    <w:rsid w:val="007218FD"/>
    <w:rsid w:val="007234C2"/>
    <w:rsid w:val="0073067E"/>
    <w:rsid w:val="0073268F"/>
    <w:rsid w:val="0073465E"/>
    <w:rsid w:val="00734CC7"/>
    <w:rsid w:val="00736279"/>
    <w:rsid w:val="00736B09"/>
    <w:rsid w:val="00737613"/>
    <w:rsid w:val="007449A5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4312"/>
    <w:rsid w:val="00766C6C"/>
    <w:rsid w:val="00766F7B"/>
    <w:rsid w:val="00767097"/>
    <w:rsid w:val="00767412"/>
    <w:rsid w:val="00770A9C"/>
    <w:rsid w:val="007718A7"/>
    <w:rsid w:val="0077392E"/>
    <w:rsid w:val="00773DE8"/>
    <w:rsid w:val="00774598"/>
    <w:rsid w:val="0077597B"/>
    <w:rsid w:val="00777460"/>
    <w:rsid w:val="00777B7C"/>
    <w:rsid w:val="00780818"/>
    <w:rsid w:val="007811F2"/>
    <w:rsid w:val="007821C3"/>
    <w:rsid w:val="0078492A"/>
    <w:rsid w:val="00785099"/>
    <w:rsid w:val="00785CFA"/>
    <w:rsid w:val="00791F9C"/>
    <w:rsid w:val="00797FEC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43A5"/>
    <w:rsid w:val="007E53C3"/>
    <w:rsid w:val="007E550A"/>
    <w:rsid w:val="007E646C"/>
    <w:rsid w:val="007E6F0C"/>
    <w:rsid w:val="007E703F"/>
    <w:rsid w:val="007E78B3"/>
    <w:rsid w:val="007F034E"/>
    <w:rsid w:val="007F1156"/>
    <w:rsid w:val="007F296F"/>
    <w:rsid w:val="007F3805"/>
    <w:rsid w:val="007F4E77"/>
    <w:rsid w:val="007F69C2"/>
    <w:rsid w:val="00805D26"/>
    <w:rsid w:val="00806D4E"/>
    <w:rsid w:val="00807BA8"/>
    <w:rsid w:val="00807E3B"/>
    <w:rsid w:val="00813240"/>
    <w:rsid w:val="0081723E"/>
    <w:rsid w:val="00822F94"/>
    <w:rsid w:val="00823073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10B3"/>
    <w:rsid w:val="0086291B"/>
    <w:rsid w:val="0086396B"/>
    <w:rsid w:val="00863EC9"/>
    <w:rsid w:val="00864DC5"/>
    <w:rsid w:val="00866BF4"/>
    <w:rsid w:val="00873A18"/>
    <w:rsid w:val="00874FA9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6887"/>
    <w:rsid w:val="00887977"/>
    <w:rsid w:val="00891D8B"/>
    <w:rsid w:val="0089710F"/>
    <w:rsid w:val="008A0047"/>
    <w:rsid w:val="008A03F8"/>
    <w:rsid w:val="008A0B47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3C74"/>
    <w:rsid w:val="008D56CC"/>
    <w:rsid w:val="008D7A82"/>
    <w:rsid w:val="008E15D0"/>
    <w:rsid w:val="008E25B5"/>
    <w:rsid w:val="008E2845"/>
    <w:rsid w:val="008E2BE5"/>
    <w:rsid w:val="008E2E2F"/>
    <w:rsid w:val="008E3EF3"/>
    <w:rsid w:val="008E6861"/>
    <w:rsid w:val="008E7D82"/>
    <w:rsid w:val="008F1459"/>
    <w:rsid w:val="008F3B30"/>
    <w:rsid w:val="008F3EC1"/>
    <w:rsid w:val="008F481A"/>
    <w:rsid w:val="008F4E0F"/>
    <w:rsid w:val="008F65F0"/>
    <w:rsid w:val="00900EE0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3A00"/>
    <w:rsid w:val="00934EFF"/>
    <w:rsid w:val="00936462"/>
    <w:rsid w:val="009377D6"/>
    <w:rsid w:val="009427A1"/>
    <w:rsid w:val="00950F91"/>
    <w:rsid w:val="009528F7"/>
    <w:rsid w:val="00953586"/>
    <w:rsid w:val="00953778"/>
    <w:rsid w:val="00953BD3"/>
    <w:rsid w:val="0095467D"/>
    <w:rsid w:val="00954E34"/>
    <w:rsid w:val="00966404"/>
    <w:rsid w:val="00966F85"/>
    <w:rsid w:val="00972EF4"/>
    <w:rsid w:val="00973904"/>
    <w:rsid w:val="00973AEB"/>
    <w:rsid w:val="009752B3"/>
    <w:rsid w:val="0097587B"/>
    <w:rsid w:val="00977D7D"/>
    <w:rsid w:val="009803F8"/>
    <w:rsid w:val="009821EC"/>
    <w:rsid w:val="00984705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D1342"/>
    <w:rsid w:val="009D13A0"/>
    <w:rsid w:val="009D53F9"/>
    <w:rsid w:val="009D7806"/>
    <w:rsid w:val="009E0F6A"/>
    <w:rsid w:val="009E106A"/>
    <w:rsid w:val="009E1AB4"/>
    <w:rsid w:val="009E39D2"/>
    <w:rsid w:val="009E4308"/>
    <w:rsid w:val="009E507C"/>
    <w:rsid w:val="009E7062"/>
    <w:rsid w:val="009F07A1"/>
    <w:rsid w:val="009F3347"/>
    <w:rsid w:val="009F4FC2"/>
    <w:rsid w:val="009F56D9"/>
    <w:rsid w:val="009F703D"/>
    <w:rsid w:val="00A02F10"/>
    <w:rsid w:val="00A103A7"/>
    <w:rsid w:val="00A10E36"/>
    <w:rsid w:val="00A110DD"/>
    <w:rsid w:val="00A11820"/>
    <w:rsid w:val="00A11D55"/>
    <w:rsid w:val="00A1513D"/>
    <w:rsid w:val="00A20E11"/>
    <w:rsid w:val="00A231D5"/>
    <w:rsid w:val="00A24347"/>
    <w:rsid w:val="00A24F88"/>
    <w:rsid w:val="00A2748D"/>
    <w:rsid w:val="00A3136E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3661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7AE"/>
    <w:rsid w:val="00A94F18"/>
    <w:rsid w:val="00A95EB0"/>
    <w:rsid w:val="00AA1296"/>
    <w:rsid w:val="00AA282A"/>
    <w:rsid w:val="00AA4D3C"/>
    <w:rsid w:val="00AA6DAF"/>
    <w:rsid w:val="00AA7188"/>
    <w:rsid w:val="00AB4F18"/>
    <w:rsid w:val="00AB5E58"/>
    <w:rsid w:val="00AB793A"/>
    <w:rsid w:val="00AC22F9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407C"/>
    <w:rsid w:val="00B0069D"/>
    <w:rsid w:val="00B00831"/>
    <w:rsid w:val="00B0110B"/>
    <w:rsid w:val="00B0218B"/>
    <w:rsid w:val="00B05D1E"/>
    <w:rsid w:val="00B10216"/>
    <w:rsid w:val="00B14368"/>
    <w:rsid w:val="00B1463E"/>
    <w:rsid w:val="00B170D5"/>
    <w:rsid w:val="00B230C8"/>
    <w:rsid w:val="00B25977"/>
    <w:rsid w:val="00B26A95"/>
    <w:rsid w:val="00B279AF"/>
    <w:rsid w:val="00B30781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44A1"/>
    <w:rsid w:val="00B553B1"/>
    <w:rsid w:val="00B60FA4"/>
    <w:rsid w:val="00B61479"/>
    <w:rsid w:val="00B629E7"/>
    <w:rsid w:val="00B62C9F"/>
    <w:rsid w:val="00B65B4C"/>
    <w:rsid w:val="00B6609D"/>
    <w:rsid w:val="00B700DE"/>
    <w:rsid w:val="00B762DF"/>
    <w:rsid w:val="00B821E4"/>
    <w:rsid w:val="00B82AE7"/>
    <w:rsid w:val="00B8373C"/>
    <w:rsid w:val="00B84E2E"/>
    <w:rsid w:val="00B87BC6"/>
    <w:rsid w:val="00B93208"/>
    <w:rsid w:val="00B94413"/>
    <w:rsid w:val="00B9724E"/>
    <w:rsid w:val="00B9797F"/>
    <w:rsid w:val="00B97A55"/>
    <w:rsid w:val="00BA092C"/>
    <w:rsid w:val="00BA227F"/>
    <w:rsid w:val="00BA4037"/>
    <w:rsid w:val="00BA4124"/>
    <w:rsid w:val="00BA7B5D"/>
    <w:rsid w:val="00BB1CED"/>
    <w:rsid w:val="00BB5DE5"/>
    <w:rsid w:val="00BC0458"/>
    <w:rsid w:val="00BC1242"/>
    <w:rsid w:val="00BC2F99"/>
    <w:rsid w:val="00BC5473"/>
    <w:rsid w:val="00BD29FC"/>
    <w:rsid w:val="00BD4EE8"/>
    <w:rsid w:val="00BD663A"/>
    <w:rsid w:val="00BE562C"/>
    <w:rsid w:val="00BE59B3"/>
    <w:rsid w:val="00BE5B71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C03751"/>
    <w:rsid w:val="00C04E4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30195"/>
    <w:rsid w:val="00C32A8B"/>
    <w:rsid w:val="00C336ED"/>
    <w:rsid w:val="00C3665C"/>
    <w:rsid w:val="00C400EF"/>
    <w:rsid w:val="00C40C07"/>
    <w:rsid w:val="00C41FB0"/>
    <w:rsid w:val="00C44DA6"/>
    <w:rsid w:val="00C459DF"/>
    <w:rsid w:val="00C54E09"/>
    <w:rsid w:val="00C55D4E"/>
    <w:rsid w:val="00C56F87"/>
    <w:rsid w:val="00C57008"/>
    <w:rsid w:val="00C57E30"/>
    <w:rsid w:val="00C618E2"/>
    <w:rsid w:val="00C7170B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1189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D507E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358B6"/>
    <w:rsid w:val="00D41A59"/>
    <w:rsid w:val="00D45BB4"/>
    <w:rsid w:val="00D472F5"/>
    <w:rsid w:val="00D504DA"/>
    <w:rsid w:val="00D53A57"/>
    <w:rsid w:val="00D548C8"/>
    <w:rsid w:val="00D54E7D"/>
    <w:rsid w:val="00D55FC9"/>
    <w:rsid w:val="00D60CEC"/>
    <w:rsid w:val="00D622F5"/>
    <w:rsid w:val="00D631EF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7690"/>
    <w:rsid w:val="00DB7873"/>
    <w:rsid w:val="00DC322D"/>
    <w:rsid w:val="00DC58D7"/>
    <w:rsid w:val="00DC6E34"/>
    <w:rsid w:val="00DC7D69"/>
    <w:rsid w:val="00DD51E8"/>
    <w:rsid w:val="00DD64CB"/>
    <w:rsid w:val="00DD6C0D"/>
    <w:rsid w:val="00DE3EE7"/>
    <w:rsid w:val="00DE5DB0"/>
    <w:rsid w:val="00DE6085"/>
    <w:rsid w:val="00DE6666"/>
    <w:rsid w:val="00DE7198"/>
    <w:rsid w:val="00DF030B"/>
    <w:rsid w:val="00DF1CF7"/>
    <w:rsid w:val="00DF3444"/>
    <w:rsid w:val="00DF5ABE"/>
    <w:rsid w:val="00DF62A3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596F"/>
    <w:rsid w:val="00E26261"/>
    <w:rsid w:val="00E305F8"/>
    <w:rsid w:val="00E307D9"/>
    <w:rsid w:val="00E348A2"/>
    <w:rsid w:val="00E352EA"/>
    <w:rsid w:val="00E35648"/>
    <w:rsid w:val="00E36F1A"/>
    <w:rsid w:val="00E41281"/>
    <w:rsid w:val="00E43038"/>
    <w:rsid w:val="00E4310B"/>
    <w:rsid w:val="00E432CE"/>
    <w:rsid w:val="00E43ADE"/>
    <w:rsid w:val="00E44C46"/>
    <w:rsid w:val="00E45524"/>
    <w:rsid w:val="00E52139"/>
    <w:rsid w:val="00E55067"/>
    <w:rsid w:val="00E64A95"/>
    <w:rsid w:val="00E66167"/>
    <w:rsid w:val="00E6723C"/>
    <w:rsid w:val="00E716A7"/>
    <w:rsid w:val="00E72331"/>
    <w:rsid w:val="00E72AE6"/>
    <w:rsid w:val="00E75129"/>
    <w:rsid w:val="00E7556F"/>
    <w:rsid w:val="00E76AD6"/>
    <w:rsid w:val="00E771A6"/>
    <w:rsid w:val="00E80D50"/>
    <w:rsid w:val="00E8116C"/>
    <w:rsid w:val="00E81253"/>
    <w:rsid w:val="00E81AFB"/>
    <w:rsid w:val="00E82E19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1D88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39CB"/>
    <w:rsid w:val="00ED5880"/>
    <w:rsid w:val="00EE14A2"/>
    <w:rsid w:val="00EE2CEC"/>
    <w:rsid w:val="00EE60BA"/>
    <w:rsid w:val="00EF009C"/>
    <w:rsid w:val="00EF4EB9"/>
    <w:rsid w:val="00EF4FFB"/>
    <w:rsid w:val="00EF5176"/>
    <w:rsid w:val="00EF6347"/>
    <w:rsid w:val="00EF67CC"/>
    <w:rsid w:val="00EF6FA2"/>
    <w:rsid w:val="00EF75AD"/>
    <w:rsid w:val="00F00A93"/>
    <w:rsid w:val="00F00B5B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510A7"/>
    <w:rsid w:val="00F51381"/>
    <w:rsid w:val="00F52122"/>
    <w:rsid w:val="00F52895"/>
    <w:rsid w:val="00F5604B"/>
    <w:rsid w:val="00F565E6"/>
    <w:rsid w:val="00F569C0"/>
    <w:rsid w:val="00F575DE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2F41"/>
    <w:rsid w:val="00FB52E1"/>
    <w:rsid w:val="00FB5BAE"/>
    <w:rsid w:val="00FB6B5B"/>
    <w:rsid w:val="00FC0549"/>
    <w:rsid w:val="00FC4C56"/>
    <w:rsid w:val="00FC763C"/>
    <w:rsid w:val="00FC7B7A"/>
    <w:rsid w:val="00FD0CF7"/>
    <w:rsid w:val="00FD1946"/>
    <w:rsid w:val="00FD5B03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1D8F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settings" Target="settings.xml"/><Relationship Id="rId20" Type="http://schemas.openxmlformats.org/officeDocument/2006/relationships/hyperlink" Target="https://writescore-my.sharepoint.com/:b:/p/murielle_borrie/ERaSSmuclnpEuUVL1il1f4wB4I6tIisfyQSOiRi4B-roCA?e=Qm505J" TargetMode="External"/><Relationship Id="rId21" Type="http://schemas.openxmlformats.org/officeDocument/2006/relationships/hyperlink" Target="https://writescore-my.sharepoint.com/:b:/p/murielle_borrie/EaUTTrPYK8hBthqVOfaRptIBJ7cfezjNx2wJhmtOoekTdQ?e=SSyLDm" TargetMode="External"/><Relationship Id="rId22" Type="http://schemas.openxmlformats.org/officeDocument/2006/relationships/hyperlink" Target="https://writescore-my.sharepoint.com/:b:/p/murielle_borrie/EWKHGetqnPlFr6ye3OgE2GIByivazwBM6xPsiUIOSpQOAA?e=uzPVyy" TargetMode="External"/><Relationship Id="rId23" Type="http://schemas.openxmlformats.org/officeDocument/2006/relationships/hyperlink" Target="https://writescore-my.sharepoint.com/:b:/p/murielle_borrie/EaUTTrPYK8hBthqVOfaRptIBJ7cfezjNx2wJhmtOoekTdQ?e=5qkNv6" TargetMode="External"/><Relationship Id="rId24" Type="http://schemas.openxmlformats.org/officeDocument/2006/relationships/hyperlink" Target="https://writescore-my.sharepoint.com/:b:/p/murielle_borrie/EUx7B6ZVhwBNtuFosIafHMgBSUuhS3NCSkYQ3BjoFpAjXQ?e=XcWfmd" TargetMode="External"/><Relationship Id="rId25" Type="http://schemas.openxmlformats.org/officeDocument/2006/relationships/hyperlink" Target="https://writescore-my.sharepoint.com/:b:/p/murielle_borrie/ER2rke2wP3NNiJ6DCoJ4J08BI8146cFTmw9GcoWlArgscA?e=Wdfebo" TargetMode="External"/><Relationship Id="rId26" Type="http://schemas.openxmlformats.org/officeDocument/2006/relationships/hyperlink" Target="https://writescore-my.sharepoint.com/:b:/p/murielle_borrie/EQvDXoirzitKnQSQmj9ywv4BpgG4KdGtNIeKF2fyYH73xA?e=9eY5qm" TargetMode="External"/><Relationship Id="rId27" Type="http://schemas.openxmlformats.org/officeDocument/2006/relationships/header" Target="header1.xml"/><Relationship Id="rId28" Type="http://schemas.openxmlformats.org/officeDocument/2006/relationships/footer" Target="footer1.xm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UEEfNzUTuxMtaf7rMv4lAwB5C-5xwFPhb8saNe0Kh3OgA?e=KVgSdv" TargetMode="External"/><Relationship Id="rId14" Type="http://schemas.openxmlformats.org/officeDocument/2006/relationships/hyperlink" Target="https://writescore-my.sharepoint.com/:b:/p/murielle_borrie/EQvDXoirzitKnQSQmj9ywv4BpgG4KdGtNIeKF2fyYH73xA?e=w8MaAt" TargetMode="External"/><Relationship Id="rId15" Type="http://schemas.openxmlformats.org/officeDocument/2006/relationships/hyperlink" Target="https://writescore-my.sharepoint.com/:b:/p/murielle_borrie/Eb5A4GEZ-xlOvtE9arW-icoBCMWI5u88sN6wryzQn2qb9Q?e=lnmegP" TargetMode="External"/><Relationship Id="rId16" Type="http://schemas.openxmlformats.org/officeDocument/2006/relationships/hyperlink" Target="https://writescore-my.sharepoint.com/:b:/p/murielle_borrie/EVzbnizx3ZVKq9iSnDwNOF4BYPDyLYoiItbxMp_p7knSGg?e=A2s4jd" TargetMode="External"/><Relationship Id="rId17" Type="http://schemas.openxmlformats.org/officeDocument/2006/relationships/hyperlink" Target="https://writescore-my.sharepoint.com/:b:/p/murielle_borrie/Eb5A4GEZ-xlOvtE9arW-icoBCMWI5u88sN6wryzQn2qb9Q?e=BDy6W0" TargetMode="External"/><Relationship Id="rId18" Type="http://schemas.openxmlformats.org/officeDocument/2006/relationships/hyperlink" Target="https://writescore-my.sharepoint.com/:b:/p/murielle_borrie/EXc3YgFT829NiSED3mNteYUBbwnOzLQrkpvMLyAj3KPjbg?e=xk2X1n" TargetMode="External"/><Relationship Id="rId19" Type="http://schemas.openxmlformats.org/officeDocument/2006/relationships/hyperlink" Target="https://writescore-my.sharepoint.com/:b:/p/murielle_borrie/EVv9TGDJAopLoRPgRWJdlCEBHAvOpCHsmIil-TGRiCDfAg?e=sv7gxn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8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E7DB74-9664-4AD1-AF58-21EA472D9CB9}">
  <ds:schemaRefs>
    <ds:schemaRef ds:uri="http://schemas.microsoft.com/office/2006/metadata/properties"/>
    <ds:schemaRef ds:uri="http://schemas.microsoft.com/office/infopath/2007/PartnerControls"/>
    <ds:schemaRef ds:uri="5f42cc92-3cd5-4ee1-aaa5-851da81dad7e"/>
  </ds:schemaRefs>
</ds:datastoreItem>
</file>

<file path=customXml/itemProps3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A28975D-08C8-2C47-A9E5-54263A373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27</Words>
  <Characters>7570</Characters>
  <Application>Microsoft Macintosh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8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8:00Z</dcterms:created>
  <dcterms:modified xsi:type="dcterms:W3CDTF">2020-03-24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